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2BA05" w14:textId="401B05F2" w:rsidR="004E3CE3" w:rsidRDefault="00CC04FA" w:rsidP="00CC04FA">
      <w:pPr>
        <w:spacing w:after="0"/>
        <w:jc w:val="center"/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 w:rsidRPr="00CC04FA">
        <w:rPr>
          <w:rFonts w:ascii="Bookman Old Style" w:hAnsi="Bookman Old Style"/>
          <w:b/>
          <w:color w:val="002060"/>
          <w:sz w:val="26"/>
          <w:szCs w:val="26"/>
          <w:u w:val="thick"/>
        </w:rPr>
        <w:t>REGISTRATION FOR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7"/>
        <w:gridCol w:w="1330"/>
        <w:gridCol w:w="1384"/>
        <w:gridCol w:w="993"/>
        <w:gridCol w:w="1625"/>
        <w:gridCol w:w="1230"/>
        <w:gridCol w:w="1767"/>
      </w:tblGrid>
      <w:tr w:rsidR="00CC04FA" w:rsidRPr="00CC04FA" w14:paraId="1A2834BA" w14:textId="30392E77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66B246BE" w14:textId="6668D166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1. Name of the School</w:t>
            </w:r>
          </w:p>
        </w:tc>
        <w:tc>
          <w:tcPr>
            <w:tcW w:w="3347" w:type="pct"/>
            <w:gridSpan w:val="5"/>
            <w:vAlign w:val="center"/>
          </w:tcPr>
          <w:p w14:paraId="1CB8568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FEA80C1" w14:textId="66DC8E4C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071C24CA" w14:textId="0C6D86B2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2. School Address</w:t>
            </w:r>
          </w:p>
        </w:tc>
        <w:tc>
          <w:tcPr>
            <w:tcW w:w="3347" w:type="pct"/>
            <w:gridSpan w:val="5"/>
            <w:vAlign w:val="center"/>
          </w:tcPr>
          <w:p w14:paraId="364BF33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358DB66" w14:textId="1ABE7D9E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10ED1B79" w14:textId="2100A6E9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. School </w:t>
            </w:r>
            <w:r w:rsidR="00906706">
              <w:rPr>
                <w:rFonts w:ascii="Times New Roman" w:hAnsi="Times New Roman" w:cs="Times New Roman"/>
                <w:bCs/>
                <w:sz w:val="24"/>
                <w:szCs w:val="24"/>
              </w:rPr>
              <w:t>Contact</w:t>
            </w: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umber</w:t>
            </w:r>
          </w:p>
        </w:tc>
        <w:tc>
          <w:tcPr>
            <w:tcW w:w="3347" w:type="pct"/>
            <w:gridSpan w:val="5"/>
            <w:vAlign w:val="center"/>
          </w:tcPr>
          <w:p w14:paraId="18E5DAD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738A8A52" w14:textId="45080AD2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499F9151" w14:textId="6475BAC5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4. Name of the Teacher</w:t>
            </w:r>
            <w:r w:rsidR="00B5113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51135"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In-charge</w:t>
            </w:r>
          </w:p>
        </w:tc>
        <w:tc>
          <w:tcPr>
            <w:tcW w:w="3347" w:type="pct"/>
            <w:gridSpan w:val="5"/>
            <w:vAlign w:val="center"/>
          </w:tcPr>
          <w:p w14:paraId="6093E90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CFFEA27" w14:textId="255FFACD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297945AD" w14:textId="0E008983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5. In-charge Teacher’s Contact Number</w:t>
            </w:r>
          </w:p>
        </w:tc>
        <w:tc>
          <w:tcPr>
            <w:tcW w:w="3347" w:type="pct"/>
            <w:gridSpan w:val="5"/>
            <w:vAlign w:val="center"/>
          </w:tcPr>
          <w:p w14:paraId="6E255FF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7E08D1" w:rsidRPr="00CC04FA" w14:paraId="6CC02DA9" w14:textId="77777777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122BAAEA" w14:textId="0E74DD97" w:rsidR="007E08D1" w:rsidRPr="00CC04FA" w:rsidRDefault="007E08D1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6. E-mail</w:t>
            </w:r>
          </w:p>
        </w:tc>
        <w:tc>
          <w:tcPr>
            <w:tcW w:w="3347" w:type="pct"/>
            <w:gridSpan w:val="5"/>
            <w:vAlign w:val="center"/>
          </w:tcPr>
          <w:p w14:paraId="30489D1D" w14:textId="77777777" w:rsidR="007E08D1" w:rsidRPr="00CC04FA" w:rsidRDefault="007E08D1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349DA2B" w14:textId="2ADF6A3D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31A6E5E4" w14:textId="29BBC312" w:rsidR="00CC04FA" w:rsidRPr="00CC04FA" w:rsidRDefault="007E08D1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7. No. of Accompanying Teachers </w:t>
            </w:r>
          </w:p>
        </w:tc>
        <w:tc>
          <w:tcPr>
            <w:tcW w:w="3347" w:type="pct"/>
            <w:gridSpan w:val="5"/>
            <w:vAlign w:val="center"/>
          </w:tcPr>
          <w:p w14:paraId="57FB620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C1497" w:rsidRPr="00CC04FA" w14:paraId="02F168BA" w14:textId="77777777" w:rsidTr="001C1497">
        <w:trPr>
          <w:trHeight w:val="576"/>
        </w:trPr>
        <w:tc>
          <w:tcPr>
            <w:tcW w:w="1653" w:type="pct"/>
            <w:gridSpan w:val="2"/>
            <w:vAlign w:val="center"/>
          </w:tcPr>
          <w:p w14:paraId="1DB43E9B" w14:textId="3995CB14" w:rsidR="001C1497" w:rsidRPr="00CC04FA" w:rsidRDefault="001C1497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47" w:type="pct"/>
            <w:gridSpan w:val="5"/>
            <w:vAlign w:val="center"/>
          </w:tcPr>
          <w:p w14:paraId="56FEAAF5" w14:textId="0397C39B" w:rsidR="001C1497" w:rsidRPr="001C1497" w:rsidRDefault="001C1497" w:rsidP="001C1497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C1497">
              <w:rPr>
                <w:rFonts w:ascii="Times New Roman" w:hAnsi="Times New Roman" w:cs="Times New Roman"/>
                <w:b/>
                <w:sz w:val="28"/>
                <w:szCs w:val="28"/>
              </w:rPr>
              <w:t>No. of Students</w:t>
            </w:r>
          </w:p>
        </w:tc>
      </w:tr>
      <w:tr w:rsidR="00CC04FA" w:rsidRPr="00CC04FA" w14:paraId="7AE11B24" w14:textId="61EC8567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0A17E442" w14:textId="5912E29A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Name of the Event</w:t>
            </w:r>
          </w:p>
        </w:tc>
        <w:tc>
          <w:tcPr>
            <w:tcW w:w="1137" w:type="pct"/>
            <w:gridSpan w:val="2"/>
            <w:vAlign w:val="center"/>
          </w:tcPr>
          <w:p w14:paraId="36C427D8" w14:textId="077285A4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tegory </w:t>
            </w:r>
            <w:r w:rsidR="0088198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519C792A" w14:textId="1BE295DE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(9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10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365" w:type="pct"/>
            <w:gridSpan w:val="2"/>
            <w:vAlign w:val="center"/>
          </w:tcPr>
          <w:p w14:paraId="0C729212" w14:textId="37182C46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tegory </w:t>
            </w:r>
            <w:r w:rsidR="0088198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  <w:p w14:paraId="133ABCB8" w14:textId="562AB2FE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(11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12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845" w:type="pct"/>
            <w:vAlign w:val="center"/>
          </w:tcPr>
          <w:p w14:paraId="49C6989C" w14:textId="2C22767C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CC04FA" w:rsidRPr="00CC04FA" w14:paraId="0806736D" w14:textId="62D96A7E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7E5749F8" w14:textId="1029C295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Quiz</w:t>
            </w:r>
          </w:p>
        </w:tc>
        <w:tc>
          <w:tcPr>
            <w:tcW w:w="1137" w:type="pct"/>
            <w:gridSpan w:val="2"/>
            <w:vAlign w:val="center"/>
          </w:tcPr>
          <w:p w14:paraId="75BDA8E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vAlign w:val="center"/>
          </w:tcPr>
          <w:p w14:paraId="2DF3DADC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vAlign w:val="center"/>
          </w:tcPr>
          <w:p w14:paraId="49D74B1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22FA9600" w14:textId="6368EA6D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23B21A81" w14:textId="7E67774A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Debate</w:t>
            </w:r>
          </w:p>
        </w:tc>
        <w:tc>
          <w:tcPr>
            <w:tcW w:w="1137" w:type="pct"/>
            <w:gridSpan w:val="2"/>
            <w:vAlign w:val="center"/>
          </w:tcPr>
          <w:p w14:paraId="02AF87D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vAlign w:val="center"/>
          </w:tcPr>
          <w:p w14:paraId="0585D7D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vAlign w:val="center"/>
          </w:tcPr>
          <w:p w14:paraId="4AF64A76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53446CD0" w14:textId="65937C2A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4E5C3ECD" w14:textId="0C398E22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Model Making</w:t>
            </w:r>
          </w:p>
        </w:tc>
        <w:tc>
          <w:tcPr>
            <w:tcW w:w="1137" w:type="pct"/>
            <w:gridSpan w:val="2"/>
            <w:vAlign w:val="center"/>
          </w:tcPr>
          <w:p w14:paraId="43E214C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vAlign w:val="center"/>
          </w:tcPr>
          <w:p w14:paraId="2948D0F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vAlign w:val="center"/>
          </w:tcPr>
          <w:p w14:paraId="660F354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3C33B889" w14:textId="707C5682" w:rsidTr="008B238F">
        <w:trPr>
          <w:trHeight w:val="576"/>
        </w:trPr>
        <w:tc>
          <w:tcPr>
            <w:tcW w:w="1653" w:type="pct"/>
            <w:gridSpan w:val="2"/>
            <w:tcBorders>
              <w:bottom w:val="single" w:sz="4" w:space="0" w:color="auto"/>
            </w:tcBorders>
            <w:vAlign w:val="center"/>
          </w:tcPr>
          <w:p w14:paraId="5698AC26" w14:textId="6DA3C8D0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Poster Presentation</w:t>
            </w:r>
          </w:p>
        </w:tc>
        <w:tc>
          <w:tcPr>
            <w:tcW w:w="1137" w:type="pct"/>
            <w:gridSpan w:val="2"/>
            <w:tcBorders>
              <w:bottom w:val="single" w:sz="4" w:space="0" w:color="auto"/>
            </w:tcBorders>
            <w:vAlign w:val="center"/>
          </w:tcPr>
          <w:p w14:paraId="3A1113DC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vAlign w:val="center"/>
          </w:tcPr>
          <w:p w14:paraId="61253FF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tcBorders>
              <w:bottom w:val="single" w:sz="4" w:space="0" w:color="auto"/>
            </w:tcBorders>
            <w:vAlign w:val="center"/>
          </w:tcPr>
          <w:p w14:paraId="6D0FB86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253F6687" w14:textId="0F214486" w:rsidTr="008B238F">
        <w:trPr>
          <w:trHeight w:val="576"/>
        </w:trPr>
        <w:tc>
          <w:tcPr>
            <w:tcW w:w="1653" w:type="pct"/>
            <w:gridSpan w:val="2"/>
            <w:tcBorders>
              <w:bottom w:val="single" w:sz="4" w:space="0" w:color="auto"/>
            </w:tcBorders>
            <w:vAlign w:val="center"/>
          </w:tcPr>
          <w:p w14:paraId="43D648B8" w14:textId="5D7C2369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Total No. of Students</w:t>
            </w:r>
          </w:p>
        </w:tc>
        <w:tc>
          <w:tcPr>
            <w:tcW w:w="1137" w:type="pct"/>
            <w:gridSpan w:val="2"/>
            <w:tcBorders>
              <w:bottom w:val="single" w:sz="4" w:space="0" w:color="auto"/>
            </w:tcBorders>
            <w:vAlign w:val="center"/>
          </w:tcPr>
          <w:p w14:paraId="0EB0873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vAlign w:val="center"/>
          </w:tcPr>
          <w:p w14:paraId="36E71BEB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tcBorders>
              <w:bottom w:val="single" w:sz="4" w:space="0" w:color="auto"/>
            </w:tcBorders>
            <w:vAlign w:val="center"/>
          </w:tcPr>
          <w:p w14:paraId="0A4E6FB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B238F" w:rsidRPr="00883E1A" w14:paraId="6938CE19" w14:textId="77777777" w:rsidTr="00883E1A">
        <w:trPr>
          <w:trHeight w:val="71"/>
        </w:trPr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C0A360" w14:textId="77777777" w:rsidR="008B238F" w:rsidRPr="00883E1A" w:rsidRDefault="008B238F" w:rsidP="00CC04FA">
            <w:pPr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13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484D59" w14:textId="77777777" w:rsidR="008B238F" w:rsidRPr="00883E1A" w:rsidRDefault="008B238F" w:rsidP="00CC04FA">
            <w:pPr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</w:tc>
        <w:tc>
          <w:tcPr>
            <w:tcW w:w="13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CC475E" w14:textId="77777777" w:rsidR="008B238F" w:rsidRPr="00883E1A" w:rsidRDefault="008B238F" w:rsidP="00CC04FA">
            <w:pPr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DABAB0" w14:textId="77777777" w:rsidR="008B238F" w:rsidRPr="00883E1A" w:rsidRDefault="008B238F" w:rsidP="00CC04FA">
            <w:pPr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</w:tc>
      </w:tr>
      <w:tr w:rsidR="008B238F" w:rsidRPr="00CC04FA" w14:paraId="5CFF311A" w14:textId="77777777" w:rsidTr="00C56F28">
        <w:trPr>
          <w:trHeight w:val="576"/>
        </w:trPr>
        <w:tc>
          <w:tcPr>
            <w:tcW w:w="10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26BA6" w14:textId="2FF9BAEC" w:rsidR="008B238F" w:rsidRPr="00CC04FA" w:rsidRDefault="008B238F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r w:rsidR="00C56F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gistratio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mount</w:t>
            </w:r>
          </w:p>
        </w:tc>
        <w:tc>
          <w:tcPr>
            <w:tcW w:w="129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8BC95" w14:textId="1A87BA18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794F1" w14:textId="10EC175E" w:rsidR="008B238F" w:rsidRPr="00AA40E4" w:rsidRDefault="00C56F28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40E4">
              <w:rPr>
                <w:rFonts w:ascii="Times New Roman" w:hAnsi="Times New Roman" w:cs="Times New Roman"/>
                <w:b/>
                <w:sz w:val="24"/>
                <w:szCs w:val="24"/>
              </w:rPr>
              <w:t>Transaction No.</w:t>
            </w:r>
          </w:p>
        </w:tc>
        <w:tc>
          <w:tcPr>
            <w:tcW w:w="143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9C249" w14:textId="77777777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B238F" w:rsidRPr="00CC04FA" w14:paraId="7281604A" w14:textId="77777777" w:rsidTr="00C56F28">
        <w:trPr>
          <w:trHeight w:val="576"/>
        </w:trPr>
        <w:tc>
          <w:tcPr>
            <w:tcW w:w="1017" w:type="pct"/>
            <w:tcBorders>
              <w:top w:val="single" w:sz="4" w:space="0" w:color="auto"/>
            </w:tcBorders>
            <w:vAlign w:val="center"/>
          </w:tcPr>
          <w:p w14:paraId="12874E31" w14:textId="7E047A96" w:rsidR="008B238F" w:rsidRPr="00CC04FA" w:rsidRDefault="00C56F28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ransaction Date</w:t>
            </w:r>
          </w:p>
        </w:tc>
        <w:tc>
          <w:tcPr>
            <w:tcW w:w="1298" w:type="pct"/>
            <w:gridSpan w:val="2"/>
            <w:tcBorders>
              <w:top w:val="single" w:sz="4" w:space="0" w:color="auto"/>
            </w:tcBorders>
            <w:vAlign w:val="center"/>
          </w:tcPr>
          <w:p w14:paraId="6BCF7B59" w14:textId="77777777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52" w:type="pct"/>
            <w:gridSpan w:val="2"/>
            <w:tcBorders>
              <w:top w:val="single" w:sz="4" w:space="0" w:color="auto"/>
            </w:tcBorders>
            <w:vAlign w:val="center"/>
          </w:tcPr>
          <w:p w14:paraId="11BC0576" w14:textId="364F4642" w:rsidR="008B238F" w:rsidRPr="00AA40E4" w:rsidRDefault="00C56F28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40E4">
              <w:rPr>
                <w:rFonts w:ascii="Times New Roman" w:hAnsi="Times New Roman" w:cs="Times New Roman"/>
                <w:b/>
                <w:sz w:val="24"/>
                <w:szCs w:val="24"/>
              </w:rPr>
              <w:t>Bank Name &amp; Branch</w:t>
            </w:r>
          </w:p>
        </w:tc>
        <w:tc>
          <w:tcPr>
            <w:tcW w:w="1433" w:type="pct"/>
            <w:gridSpan w:val="2"/>
            <w:tcBorders>
              <w:top w:val="single" w:sz="4" w:space="0" w:color="auto"/>
            </w:tcBorders>
            <w:vAlign w:val="center"/>
          </w:tcPr>
          <w:p w14:paraId="752A4AB8" w14:textId="77777777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2B380599" w14:textId="77777777" w:rsidR="00CC04FA" w:rsidRDefault="00CC04FA" w:rsidP="00CC04FA">
      <w:pPr>
        <w:spacing w:after="0"/>
        <w:rPr>
          <w:rFonts w:ascii="Times New Roman" w:hAnsi="Times New Roman" w:cs="Times New Roman"/>
          <w:bCs/>
          <w:sz w:val="26"/>
          <w:szCs w:val="26"/>
          <w:u w:val="single"/>
        </w:rPr>
      </w:pPr>
    </w:p>
    <w:p w14:paraId="28884A3A" w14:textId="77777777" w:rsidR="00883E1A" w:rsidRDefault="00883E1A">
      <w:pPr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>
        <w:rPr>
          <w:rFonts w:ascii="Bookman Old Style" w:hAnsi="Bookman Old Style"/>
          <w:b/>
          <w:color w:val="002060"/>
          <w:sz w:val="26"/>
          <w:szCs w:val="26"/>
          <w:u w:val="thick"/>
        </w:rPr>
        <w:br w:type="page"/>
      </w:r>
    </w:p>
    <w:p w14:paraId="6E9D7A48" w14:textId="738DF8A2" w:rsidR="00CC04FA" w:rsidRDefault="00B51135" w:rsidP="00CC04FA">
      <w:pPr>
        <w:spacing w:after="0"/>
        <w:jc w:val="center"/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>
        <w:rPr>
          <w:rFonts w:ascii="Bookman Old Style" w:hAnsi="Bookman Old Style"/>
          <w:b/>
          <w:color w:val="002060"/>
          <w:sz w:val="26"/>
          <w:szCs w:val="26"/>
          <w:u w:val="thick"/>
        </w:rPr>
        <w:lastRenderedPageBreak/>
        <w:t xml:space="preserve">EVENT </w:t>
      </w:r>
      <w:r w:rsidR="00CC04FA" w:rsidRPr="00CC04FA">
        <w:rPr>
          <w:rFonts w:ascii="Bookman Old Style" w:hAnsi="Bookman Old Style"/>
          <w:b/>
          <w:color w:val="002060"/>
          <w:sz w:val="26"/>
          <w:szCs w:val="26"/>
          <w:u w:val="thick"/>
        </w:rPr>
        <w:t>REGISTRATION FORM</w:t>
      </w:r>
    </w:p>
    <w:p w14:paraId="6E4864C0" w14:textId="08B09BB4" w:rsidR="00CC04FA" w:rsidRDefault="00CC04FA" w:rsidP="00C56F28">
      <w:pPr>
        <w:spacing w:after="60"/>
        <w:jc w:val="center"/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>
        <w:rPr>
          <w:rFonts w:ascii="Bookman Old Style" w:hAnsi="Bookman Old Style"/>
          <w:b/>
          <w:color w:val="002060"/>
          <w:sz w:val="26"/>
          <w:szCs w:val="26"/>
          <w:u w:val="thick"/>
        </w:rPr>
        <w:t>Students Details</w:t>
      </w:r>
    </w:p>
    <w:tbl>
      <w:tblPr>
        <w:tblStyle w:val="TableGrid"/>
        <w:tblW w:w="10440" w:type="dxa"/>
        <w:jc w:val="center"/>
        <w:tblLook w:val="04A0" w:firstRow="1" w:lastRow="0" w:firstColumn="1" w:lastColumn="0" w:noHBand="0" w:noVBand="1"/>
      </w:tblPr>
      <w:tblGrid>
        <w:gridCol w:w="634"/>
        <w:gridCol w:w="4226"/>
        <w:gridCol w:w="1052"/>
        <w:gridCol w:w="1557"/>
        <w:gridCol w:w="1163"/>
        <w:gridCol w:w="1808"/>
      </w:tblGrid>
      <w:tr w:rsidR="00CC04FA" w:rsidRPr="00CC04FA" w14:paraId="7DF7ECD9" w14:textId="2163F02F" w:rsidTr="004437E5">
        <w:trPr>
          <w:trHeight w:val="432"/>
          <w:jc w:val="center"/>
        </w:trPr>
        <w:tc>
          <w:tcPr>
            <w:tcW w:w="634" w:type="dxa"/>
            <w:vAlign w:val="center"/>
          </w:tcPr>
          <w:p w14:paraId="091784AB" w14:textId="0E51E3AE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4226" w:type="dxa"/>
            <w:vAlign w:val="center"/>
          </w:tcPr>
          <w:p w14:paraId="66494EB7" w14:textId="47F0A232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1135">
              <w:rPr>
                <w:rFonts w:ascii="Times New Roman" w:hAnsi="Times New Roman" w:cs="Times New Roman"/>
                <w:b/>
                <w:sz w:val="32"/>
                <w:szCs w:val="32"/>
              </w:rPr>
              <w:t>Student Name</w:t>
            </w:r>
            <w:r w:rsidR="00B51135" w:rsidRPr="00B51135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="00B51135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(in Capital Letters)</w:t>
            </w:r>
          </w:p>
        </w:tc>
        <w:tc>
          <w:tcPr>
            <w:tcW w:w="1052" w:type="dxa"/>
            <w:vAlign w:val="center"/>
          </w:tcPr>
          <w:p w14:paraId="1EEB3A44" w14:textId="1881082D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Std.</w:t>
            </w:r>
          </w:p>
        </w:tc>
        <w:tc>
          <w:tcPr>
            <w:tcW w:w="1557" w:type="dxa"/>
            <w:vAlign w:val="center"/>
          </w:tcPr>
          <w:p w14:paraId="68EB8ED8" w14:textId="77777777" w:rsid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</w:t>
            </w:r>
          </w:p>
          <w:p w14:paraId="255D9DF8" w14:textId="05B1108C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 w:rsidR="00BF215B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vent</w:t>
            </w:r>
          </w:p>
        </w:tc>
        <w:tc>
          <w:tcPr>
            <w:tcW w:w="1163" w:type="dxa"/>
            <w:vAlign w:val="center"/>
          </w:tcPr>
          <w:p w14:paraId="1382049E" w14:textId="183EB2AA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1808" w:type="dxa"/>
            <w:vAlign w:val="center"/>
          </w:tcPr>
          <w:p w14:paraId="1201FD50" w14:textId="4FEFB18A" w:rsidR="00CC04FA" w:rsidRPr="00CC04FA" w:rsidRDefault="00CC04FA" w:rsidP="00F2738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dium </w:t>
            </w:r>
            <w:r w:rsidR="00F27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f </w:t>
            </w:r>
            <w:r w:rsidR="00F2738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the Event</w:t>
            </w:r>
            <w:r w:rsidR="00F2738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F27381">
              <w:rPr>
                <w:rFonts w:ascii="Times New Roman" w:hAnsi="Times New Roman" w:cs="Times New Roman"/>
                <w:b/>
              </w:rPr>
              <w:t>(Tamil/English)</w:t>
            </w:r>
            <w:r w:rsidR="00F27381" w:rsidRPr="00F27381">
              <w:rPr>
                <w:rFonts w:ascii="Times New Roman" w:hAnsi="Times New Roman" w:cs="Times New Roman"/>
                <w:b/>
              </w:rPr>
              <w:br/>
              <w:t>(Except QUIZ)</w:t>
            </w:r>
          </w:p>
        </w:tc>
      </w:tr>
      <w:tr w:rsidR="00CC04FA" w:rsidRPr="00CC04FA" w14:paraId="12CCCAED" w14:textId="715FAF6A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2B463DAA" w14:textId="43D5B35B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40B86DE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1187F45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7E5D6499" w14:textId="412708C3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5FE9436E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ED96F0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4A98B2E" w14:textId="7685C472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55919228" w14:textId="784E7296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4CA0DAE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4E1BACC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51F9B51E" w14:textId="27B461E1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73A60F6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04CE465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DF68664" w14:textId="786C89D5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374D365C" w14:textId="748EDE19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282B285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6F8C766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1AB64414" w14:textId="16C06FC4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5D5E83E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6F0AC9B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CC383E3" w14:textId="0A1ABCCF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458E6585" w14:textId="27EB5DCB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02D98C3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644A162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EE3E45A" w14:textId="7AA6990A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37BC458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3ECA067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2CBFF382" w14:textId="67672F6A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03A77861" w14:textId="0B7A0034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4AC1DDB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400138C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0A6332A3" w14:textId="0941E52A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1A9A4E7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C92DF1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596AB42" w14:textId="2984FFD9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5AED8D61" w14:textId="62667AFE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6655A332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5F8CE04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7E6290A6" w14:textId="09ECE153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2654283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6E57EBC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1277C90" w14:textId="3DFD9AEB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0034B316" w14:textId="108953A5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00C6F7A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7306B6D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C16D4DF" w14:textId="3A83F2CF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42F1611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452D10F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68A4A779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7E7C31C8" w14:textId="7F5A8D98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7D8EC1C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2C34445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8AE21A6" w14:textId="63A0D5BB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7B4DDC7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50F57B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606C74FE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0FB9BC61" w14:textId="4FF70A50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637C8C8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7D9B711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3C283F8F" w14:textId="6C2FB764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6F1B17FB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D73D98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70DADCC5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3BD11E99" w14:textId="53536FE9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608FA3C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06F81C02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018A0A98" w14:textId="4F4E3946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27C516C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4F07948E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6D2D2C98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1754572C" w14:textId="42F9171C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19A0F22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65E2FD16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4E767A5D" w14:textId="77572994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3241247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0820CB8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3E51CEF3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7914BDA6" w14:textId="68F8625D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2BBC820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30D9A16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79D49EE7" w14:textId="50142B9A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6CE100B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0EE690E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3BB218F7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637D22BB" w14:textId="1BE277C8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52AA53B2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3A2F3BA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B59C5DA" w14:textId="28114921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6E08358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4BF972B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7266A83F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3A7490B3" w14:textId="5A1A0002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24DFFC1E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7DFC784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3FD7E39D" w14:textId="410F2B49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5843DA4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3E1979E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5993A311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5D5E7B03" w14:textId="327F2A17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0CA218C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3B2C826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419D5958" w14:textId="599EC65B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4C7950A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6517B55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769A3296" w14:textId="3EB03EC5" w:rsidR="00B51135" w:rsidRPr="00F27381" w:rsidRDefault="00CC04FA" w:rsidP="001C1497">
      <w:pPr>
        <w:spacing w:after="0"/>
        <w:rPr>
          <w:rFonts w:ascii="Times New Roman" w:hAnsi="Times New Roman" w:cs="Times New Roman"/>
          <w:b/>
        </w:rPr>
      </w:pPr>
      <w:r w:rsidRPr="00F27381">
        <w:rPr>
          <w:rFonts w:ascii="Times New Roman" w:hAnsi="Times New Roman" w:cs="Times New Roman"/>
          <w:b/>
        </w:rPr>
        <w:t>*</w:t>
      </w:r>
      <w:r w:rsidR="00B51135" w:rsidRPr="00F27381">
        <w:rPr>
          <w:rFonts w:ascii="Times New Roman" w:hAnsi="Times New Roman" w:cs="Times New Roman"/>
          <w:b/>
        </w:rPr>
        <w:t>Name of the Events: QUIZ / DEBATE / MODEL MAKING / POSTER PRESENTATION</w:t>
      </w:r>
    </w:p>
    <w:p w14:paraId="0D6F70BC" w14:textId="6CC84DB6" w:rsidR="00FA6863" w:rsidRPr="00F27381" w:rsidRDefault="00B51135" w:rsidP="001C1497">
      <w:pPr>
        <w:spacing w:after="0"/>
        <w:rPr>
          <w:rFonts w:ascii="Times New Roman" w:hAnsi="Times New Roman" w:cs="Times New Roman"/>
          <w:b/>
        </w:rPr>
      </w:pPr>
      <w:r w:rsidRPr="00F27381">
        <w:rPr>
          <w:rFonts w:ascii="Times New Roman" w:hAnsi="Times New Roman" w:cs="Times New Roman"/>
          <w:b/>
        </w:rPr>
        <w:t>*</w:t>
      </w:r>
      <w:r w:rsidR="00CC04FA" w:rsidRPr="00F27381">
        <w:rPr>
          <w:rFonts w:ascii="Times New Roman" w:hAnsi="Times New Roman" w:cs="Times New Roman"/>
          <w:b/>
        </w:rPr>
        <w:t xml:space="preserve">Category </w:t>
      </w:r>
      <w:r w:rsidRPr="00F27381">
        <w:rPr>
          <w:rFonts w:ascii="Times New Roman" w:hAnsi="Times New Roman" w:cs="Times New Roman"/>
          <w:b/>
        </w:rPr>
        <w:t>1</w:t>
      </w:r>
      <w:r w:rsidR="00CC04FA" w:rsidRPr="00F27381">
        <w:rPr>
          <w:rFonts w:ascii="Times New Roman" w:hAnsi="Times New Roman" w:cs="Times New Roman"/>
          <w:b/>
        </w:rPr>
        <w:t xml:space="preserve"> – 9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CC04FA" w:rsidRPr="00F27381">
        <w:rPr>
          <w:rFonts w:ascii="Times New Roman" w:hAnsi="Times New Roman" w:cs="Times New Roman"/>
          <w:b/>
        </w:rPr>
        <w:t xml:space="preserve"> &amp; 10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8D789A">
        <w:rPr>
          <w:rFonts w:ascii="Times New Roman" w:hAnsi="Times New Roman" w:cs="Times New Roman"/>
          <w:b/>
        </w:rPr>
        <w:t xml:space="preserve"> Std.</w:t>
      </w:r>
      <w:r w:rsidR="00CC04FA" w:rsidRPr="00F27381">
        <w:rPr>
          <w:rFonts w:ascii="Times New Roman" w:hAnsi="Times New Roman" w:cs="Times New Roman"/>
          <w:b/>
        </w:rPr>
        <w:t xml:space="preserve"> </w:t>
      </w:r>
      <w:r w:rsidR="00F27381" w:rsidRPr="00F27381">
        <w:rPr>
          <w:rFonts w:ascii="Times New Roman" w:hAnsi="Times New Roman" w:cs="Times New Roman"/>
          <w:b/>
        </w:rPr>
        <w:t xml:space="preserve">and </w:t>
      </w:r>
      <w:r w:rsidR="00CC04FA" w:rsidRPr="00F27381">
        <w:rPr>
          <w:rFonts w:ascii="Times New Roman" w:hAnsi="Times New Roman" w:cs="Times New Roman"/>
          <w:b/>
        </w:rPr>
        <w:t xml:space="preserve">Category </w:t>
      </w:r>
      <w:r w:rsidRPr="00F27381">
        <w:rPr>
          <w:rFonts w:ascii="Times New Roman" w:hAnsi="Times New Roman" w:cs="Times New Roman"/>
          <w:b/>
        </w:rPr>
        <w:t>2</w:t>
      </w:r>
      <w:r w:rsidR="00CC04FA" w:rsidRPr="00F27381">
        <w:rPr>
          <w:rFonts w:ascii="Times New Roman" w:hAnsi="Times New Roman" w:cs="Times New Roman"/>
          <w:b/>
        </w:rPr>
        <w:t xml:space="preserve"> – 11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CC04FA" w:rsidRPr="00F27381">
        <w:rPr>
          <w:rFonts w:ascii="Times New Roman" w:hAnsi="Times New Roman" w:cs="Times New Roman"/>
          <w:b/>
        </w:rPr>
        <w:t xml:space="preserve"> &amp; 12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8D789A" w:rsidRPr="008D789A">
        <w:rPr>
          <w:rFonts w:ascii="Times New Roman" w:hAnsi="Times New Roman" w:cs="Times New Roman"/>
          <w:b/>
        </w:rPr>
        <w:t xml:space="preserve"> </w:t>
      </w:r>
      <w:r w:rsidR="008D789A">
        <w:rPr>
          <w:rFonts w:ascii="Times New Roman" w:hAnsi="Times New Roman" w:cs="Times New Roman"/>
          <w:b/>
        </w:rPr>
        <w:t>Std.</w:t>
      </w:r>
    </w:p>
    <w:p w14:paraId="605A1CC2" w14:textId="75F2C710" w:rsidR="00CC04FA" w:rsidRPr="001163CB" w:rsidRDefault="00FA6863" w:rsidP="00F27381">
      <w:pPr>
        <w:spacing w:after="0"/>
        <w:rPr>
          <w:rFonts w:ascii="Times New Roman" w:hAnsi="Times New Roman" w:cs="Times New Roman"/>
          <w:bCs/>
        </w:rPr>
      </w:pPr>
      <w:r w:rsidRPr="00F27381">
        <w:rPr>
          <w:rFonts w:ascii="Times New Roman" w:hAnsi="Times New Roman" w:cs="Times New Roman"/>
          <w:b/>
        </w:rPr>
        <w:t xml:space="preserve">*Add extra sheets for </w:t>
      </w:r>
      <w:r w:rsidR="00CB42C3">
        <w:rPr>
          <w:rFonts w:ascii="Times New Roman" w:hAnsi="Times New Roman" w:cs="Times New Roman"/>
          <w:b/>
        </w:rPr>
        <w:t>a larger</w:t>
      </w:r>
      <w:bookmarkStart w:id="0" w:name="_GoBack"/>
      <w:bookmarkEnd w:id="0"/>
      <w:r w:rsidRPr="00F27381">
        <w:rPr>
          <w:rFonts w:ascii="Times New Roman" w:hAnsi="Times New Roman" w:cs="Times New Roman"/>
          <w:b/>
        </w:rPr>
        <w:t xml:space="preserve"> number of participants</w:t>
      </w:r>
    </w:p>
    <w:sectPr w:rsidR="00CC04FA" w:rsidRPr="001163CB" w:rsidSect="00C56F28">
      <w:headerReference w:type="default" r:id="rId7"/>
      <w:footerReference w:type="default" r:id="rId8"/>
      <w:pgSz w:w="11906" w:h="16838"/>
      <w:pgMar w:top="1080" w:right="720" w:bottom="36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F268C" w14:textId="77777777" w:rsidR="00571014" w:rsidRDefault="00571014" w:rsidP="00CC04FA">
      <w:pPr>
        <w:spacing w:after="0" w:line="240" w:lineRule="auto"/>
      </w:pPr>
      <w:r>
        <w:separator/>
      </w:r>
    </w:p>
  </w:endnote>
  <w:endnote w:type="continuationSeparator" w:id="0">
    <w:p w14:paraId="0F55AF80" w14:textId="77777777" w:rsidR="00571014" w:rsidRDefault="00571014" w:rsidP="00CC0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20112" w14:textId="77777777" w:rsidR="00475613" w:rsidRPr="00C56F28" w:rsidRDefault="001163CB" w:rsidP="00CC04FA">
    <w:pPr>
      <w:spacing w:after="0"/>
      <w:jc w:val="right"/>
      <w:rPr>
        <w:rFonts w:ascii="Times New Roman" w:hAnsi="Times New Roman" w:cs="Times New Roman"/>
        <w:b/>
      </w:rPr>
    </w:pPr>
    <w:r w:rsidRPr="00C56F28">
      <w:rPr>
        <w:rFonts w:ascii="Times New Roman" w:hAnsi="Times New Roman" w:cs="Times New Roman"/>
        <w:b/>
      </w:rPr>
      <w:t>Signature of the Head of the Institution</w:t>
    </w:r>
  </w:p>
  <w:p w14:paraId="4121F70A" w14:textId="6990A5B5" w:rsidR="00C41188" w:rsidRDefault="00CC04FA" w:rsidP="00CC04FA">
    <w:pPr>
      <w:spacing w:after="0"/>
      <w:jc w:val="right"/>
      <w:rPr>
        <w:rFonts w:ascii="Times New Roman" w:hAnsi="Times New Roman" w:cs="Times New Roman"/>
        <w:bCs/>
        <w:sz w:val="26"/>
        <w:szCs w:val="26"/>
      </w:rPr>
    </w:pPr>
    <w:r>
      <w:rPr>
        <w:rFonts w:ascii="Times New Roman" w:hAnsi="Times New Roman" w:cs="Times New Roman"/>
        <w:bCs/>
        <w:sz w:val="26"/>
        <w:szCs w:val="26"/>
      </w:rPr>
      <w:t xml:space="preserve">  </w:t>
    </w:r>
  </w:p>
  <w:p w14:paraId="10ED337E" w14:textId="77777777" w:rsidR="00C41188" w:rsidRDefault="00C41188" w:rsidP="00CC04FA">
    <w:pPr>
      <w:spacing w:after="0"/>
      <w:jc w:val="right"/>
      <w:rPr>
        <w:rFonts w:ascii="Times New Roman" w:hAnsi="Times New Roman" w:cs="Times New Roman"/>
        <w:bCs/>
        <w:sz w:val="26"/>
        <w:szCs w:val="26"/>
      </w:rPr>
    </w:pPr>
  </w:p>
  <w:p w14:paraId="16D4B5CA" w14:textId="4F0F16DE" w:rsidR="00CC04FA" w:rsidRPr="00CC04FA" w:rsidRDefault="00CC04FA" w:rsidP="00CC04FA">
    <w:pPr>
      <w:spacing w:after="0"/>
      <w:jc w:val="right"/>
      <w:rPr>
        <w:rFonts w:ascii="Times New Roman" w:hAnsi="Times New Roman" w:cs="Times New Roman"/>
        <w:bCs/>
      </w:rPr>
    </w:pPr>
    <w:r>
      <w:rPr>
        <w:rFonts w:ascii="Times New Roman" w:hAnsi="Times New Roman" w:cs="Times New Roman"/>
        <w:bCs/>
        <w:sz w:val="26"/>
        <w:szCs w:val="26"/>
      </w:rPr>
      <w:t xml:space="preserve">      </w:t>
    </w:r>
    <w:r>
      <w:rPr>
        <w:rFonts w:ascii="Times New Roman" w:hAnsi="Times New Roman" w:cs="Times New Roman"/>
        <w:bCs/>
        <w:sz w:val="26"/>
        <w:szCs w:val="26"/>
      </w:rPr>
      <w:tab/>
    </w:r>
  </w:p>
  <w:p w14:paraId="65B66118" w14:textId="6DC4CC5F" w:rsidR="00CC04FA" w:rsidRPr="00CC04FA" w:rsidRDefault="00CC04FA" w:rsidP="00CC04FA">
    <w:pPr>
      <w:pStyle w:val="Footer"/>
      <w:jc w:val="center"/>
    </w:pPr>
    <w:r>
      <w:rPr>
        <w:rFonts w:ascii="Times New Roman" w:hAnsi="Times New Roman" w:cs="Times New Roman"/>
        <w:bCs/>
      </w:rPr>
      <w:tab/>
      <w:t xml:space="preserve">                                                               </w:t>
    </w:r>
  </w:p>
  <w:p w14:paraId="7CCB1AEB" w14:textId="77777777" w:rsidR="00CC04FA" w:rsidRPr="00CC04FA" w:rsidRDefault="00CC04FA" w:rsidP="00CC04F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268DF" w14:textId="77777777" w:rsidR="00571014" w:rsidRDefault="00571014" w:rsidP="00CC04FA">
      <w:pPr>
        <w:spacing w:after="0" w:line="240" w:lineRule="auto"/>
      </w:pPr>
      <w:r>
        <w:separator/>
      </w:r>
    </w:p>
  </w:footnote>
  <w:footnote w:type="continuationSeparator" w:id="0">
    <w:p w14:paraId="7E429987" w14:textId="77777777" w:rsidR="00571014" w:rsidRDefault="00571014" w:rsidP="00CC0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656"/>
    </w:tblGrid>
    <w:tr w:rsidR="00CC04FA" w14:paraId="22569005" w14:textId="77777777" w:rsidTr="001C1497">
      <w:trPr>
        <w:jc w:val="center"/>
      </w:trPr>
      <w:tc>
        <w:tcPr>
          <w:tcW w:w="9656" w:type="dxa"/>
          <w:vAlign w:val="center"/>
        </w:tcPr>
        <w:p w14:paraId="6DDFCA7C" w14:textId="77777777" w:rsidR="00CC04FA" w:rsidRDefault="00CC04FA" w:rsidP="00CC04FA">
          <w:pPr>
            <w:pStyle w:val="Header"/>
            <w:tabs>
              <w:tab w:val="clear" w:pos="4513"/>
              <w:tab w:val="clear" w:pos="9026"/>
            </w:tabs>
            <w:spacing w:before="120"/>
            <w:jc w:val="center"/>
            <w:rPr>
              <w:rFonts w:ascii="Times New Roman" w:hAnsi="Times New Roman"/>
              <w:b/>
              <w:color w:val="002060"/>
              <w:sz w:val="40"/>
              <w:szCs w:val="24"/>
            </w:rPr>
          </w:pPr>
          <w:r w:rsidRPr="00751460">
            <w:rPr>
              <w:rFonts w:ascii="Times New Roman" w:hAnsi="Times New Roman" w:cs="Times New Roman"/>
              <w:b/>
              <w:noProof/>
              <w:color w:val="C00000"/>
              <w:sz w:val="42"/>
              <w:szCs w:val="30"/>
              <w:lang w:val="en-US" w:bidi="ta-IN"/>
            </w:rPr>
            <w:drawing>
              <wp:inline distT="0" distB="0" distL="0" distR="0" wp14:anchorId="49BCB5FD" wp14:editId="07EE1DEB">
                <wp:extent cx="3190875" cy="1002220"/>
                <wp:effectExtent l="0" t="0" r="0" b="7620"/>
                <wp:docPr id="2104290887" name="Picture 2104290887" descr="C:\Users\Dell\Desktop\VIT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Dell\Desktop\VIT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10032" cy="1008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B538322" w14:textId="77777777" w:rsidR="00CC04FA" w:rsidRPr="009D2248" w:rsidRDefault="00CC04FA" w:rsidP="00CC04FA">
          <w:pPr>
            <w:pStyle w:val="Header"/>
            <w:tabs>
              <w:tab w:val="clear" w:pos="4513"/>
              <w:tab w:val="clear" w:pos="9026"/>
            </w:tabs>
            <w:jc w:val="center"/>
            <w:rPr>
              <w:rFonts w:ascii="Bookman Old Style" w:hAnsi="Bookman Old Style"/>
              <w:b/>
              <w:color w:val="002060"/>
              <w:sz w:val="38"/>
              <w:szCs w:val="38"/>
            </w:rPr>
          </w:pPr>
          <w:r w:rsidRPr="00174D79">
            <w:rPr>
              <w:rFonts w:ascii="Bookman Old Style" w:hAnsi="Bookman Old Style"/>
              <w:b/>
              <w:color w:val="002060"/>
              <w:sz w:val="28"/>
              <w:szCs w:val="28"/>
            </w:rPr>
            <w:t>School of Advanced Sciences</w:t>
          </w:r>
        </w:p>
        <w:p w14:paraId="5DDA8CDC" w14:textId="6E14A1E8" w:rsidR="00CC04FA" w:rsidRPr="00174D79" w:rsidRDefault="00CC04FA" w:rsidP="00CC04FA">
          <w:pPr>
            <w:spacing w:line="276" w:lineRule="auto"/>
            <w:jc w:val="center"/>
            <w:rPr>
              <w:rFonts w:ascii="Bookman Old Style" w:hAnsi="Bookman Old Style" w:cs="Times New Roman"/>
              <w:b/>
              <w:iCs/>
              <w:color w:val="C00000"/>
              <w:sz w:val="40"/>
              <w:szCs w:val="40"/>
              <w:lang w:val="it-IT"/>
            </w:rPr>
          </w:pPr>
          <w:proofErr w:type="spellStart"/>
          <w:r w:rsidRPr="00174D79">
            <w:rPr>
              <w:rFonts w:ascii="Bookman Old Style" w:hAnsi="Bookman Old Style" w:cs="Times New Roman"/>
              <w:b/>
              <w:iCs/>
              <w:color w:val="C00000"/>
              <w:sz w:val="40"/>
              <w:szCs w:val="36"/>
              <w:lang w:val="it-IT"/>
            </w:rPr>
            <w:t>InoVIT</w:t>
          </w:r>
          <w:proofErr w:type="spellEnd"/>
          <w:r w:rsidRPr="00174D79">
            <w:rPr>
              <w:rFonts w:ascii="Bookman Old Style" w:hAnsi="Bookman Old Style" w:cs="Times New Roman"/>
              <w:b/>
              <w:iCs/>
              <w:color w:val="C00000"/>
              <w:sz w:val="40"/>
              <w:szCs w:val="36"/>
              <w:lang w:val="it-IT"/>
            </w:rPr>
            <w:t xml:space="preserve"> - 202</w:t>
          </w:r>
          <w:r w:rsidR="009446CB">
            <w:rPr>
              <w:rFonts w:ascii="Bookman Old Style" w:hAnsi="Bookman Old Style" w:cs="Times New Roman"/>
              <w:b/>
              <w:iCs/>
              <w:color w:val="C00000"/>
              <w:sz w:val="40"/>
              <w:szCs w:val="36"/>
              <w:lang w:val="it-IT"/>
            </w:rPr>
            <w:t>6</w:t>
          </w:r>
        </w:p>
        <w:p w14:paraId="78F3216F" w14:textId="597405E5" w:rsidR="00CC04FA" w:rsidRPr="00CC04FA" w:rsidRDefault="00CC04FA" w:rsidP="00CC04FA">
          <w:pPr>
            <w:pStyle w:val="Header"/>
            <w:jc w:val="center"/>
            <w:rPr>
              <w:rFonts w:ascii="Century" w:hAnsi="Century" w:cs="Arial"/>
              <w:b/>
              <w:iCs/>
              <w:color w:val="C00000"/>
              <w:sz w:val="14"/>
              <w:szCs w:val="28"/>
              <w:lang w:val="it-IT"/>
            </w:rPr>
          </w:pPr>
          <w:proofErr w:type="spellStart"/>
          <w:r w:rsidRPr="00A072F4">
            <w:rPr>
              <w:rFonts w:ascii="Century" w:hAnsi="Century" w:cs="Arial"/>
              <w:b/>
              <w:iCs/>
              <w:color w:val="C00000"/>
              <w:sz w:val="26"/>
              <w:szCs w:val="28"/>
              <w:lang w:val="it-IT"/>
            </w:rPr>
            <w:t>January</w:t>
          </w:r>
          <w:proofErr w:type="spellEnd"/>
          <w:r w:rsidRPr="00A072F4">
            <w:rPr>
              <w:rFonts w:ascii="Century" w:hAnsi="Century" w:cs="Arial"/>
              <w:b/>
              <w:iCs/>
              <w:color w:val="C00000"/>
              <w:sz w:val="26"/>
              <w:szCs w:val="28"/>
              <w:lang w:val="it-IT"/>
            </w:rPr>
            <w:t xml:space="preserve"> </w:t>
          </w:r>
          <w:r w:rsidR="009446CB">
            <w:rPr>
              <w:rFonts w:ascii="Century" w:hAnsi="Century" w:cs="Arial"/>
              <w:b/>
              <w:iCs/>
              <w:color w:val="C00000"/>
              <w:sz w:val="26"/>
              <w:szCs w:val="28"/>
              <w:lang w:val="it-IT"/>
            </w:rPr>
            <w:t>31</w:t>
          </w:r>
          <w:r w:rsidRPr="00A072F4">
            <w:rPr>
              <w:rFonts w:ascii="Century" w:hAnsi="Century" w:cs="Arial"/>
              <w:b/>
              <w:iCs/>
              <w:color w:val="C00000"/>
              <w:sz w:val="26"/>
              <w:szCs w:val="28"/>
              <w:lang w:val="it-IT"/>
            </w:rPr>
            <w:t>, 202</w:t>
          </w:r>
          <w:r w:rsidR="009446CB">
            <w:rPr>
              <w:rFonts w:ascii="Century" w:hAnsi="Century" w:cs="Arial"/>
              <w:b/>
              <w:iCs/>
              <w:color w:val="C00000"/>
              <w:sz w:val="26"/>
              <w:szCs w:val="28"/>
              <w:lang w:val="it-IT"/>
            </w:rPr>
            <w:t>6</w:t>
          </w:r>
        </w:p>
      </w:tc>
    </w:tr>
  </w:tbl>
  <w:p w14:paraId="75342C80" w14:textId="77777777" w:rsidR="00CC04FA" w:rsidRDefault="00CC04FA" w:rsidP="00CC04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BA569F"/>
    <w:multiLevelType w:val="hybridMultilevel"/>
    <w:tmpl w:val="C5FE5D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trQ0N7WwMDIxNDZU0lEKTi0uzszPAykwrgUAo3Y8WSwAAAA="/>
  </w:docVars>
  <w:rsids>
    <w:rsidRoot w:val="00CC04FA"/>
    <w:rsid w:val="001163CB"/>
    <w:rsid w:val="00174D79"/>
    <w:rsid w:val="001C1497"/>
    <w:rsid w:val="003D26D5"/>
    <w:rsid w:val="004437E5"/>
    <w:rsid w:val="00475613"/>
    <w:rsid w:val="004E3CE3"/>
    <w:rsid w:val="004E430F"/>
    <w:rsid w:val="005360B3"/>
    <w:rsid w:val="00571014"/>
    <w:rsid w:val="005E464A"/>
    <w:rsid w:val="006A1189"/>
    <w:rsid w:val="007E08D1"/>
    <w:rsid w:val="00822A73"/>
    <w:rsid w:val="00881984"/>
    <w:rsid w:val="00883E1A"/>
    <w:rsid w:val="008B238F"/>
    <w:rsid w:val="008D789A"/>
    <w:rsid w:val="00906706"/>
    <w:rsid w:val="0092745F"/>
    <w:rsid w:val="009446CB"/>
    <w:rsid w:val="00AA40E4"/>
    <w:rsid w:val="00B51135"/>
    <w:rsid w:val="00B87E67"/>
    <w:rsid w:val="00BF215B"/>
    <w:rsid w:val="00C41188"/>
    <w:rsid w:val="00C56F28"/>
    <w:rsid w:val="00CB42C3"/>
    <w:rsid w:val="00CC04FA"/>
    <w:rsid w:val="00CC2769"/>
    <w:rsid w:val="00D811AC"/>
    <w:rsid w:val="00DE1C37"/>
    <w:rsid w:val="00DE7B1A"/>
    <w:rsid w:val="00E25EF3"/>
    <w:rsid w:val="00EF7649"/>
    <w:rsid w:val="00F27381"/>
    <w:rsid w:val="00FA6863"/>
    <w:rsid w:val="00FD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640B67"/>
  <w15:chartTrackingRefBased/>
  <w15:docId w15:val="{9CD9BD94-46CA-45AA-B43A-23DEDB596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04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4FA"/>
  </w:style>
  <w:style w:type="paragraph" w:styleId="Footer">
    <w:name w:val="footer"/>
    <w:basedOn w:val="Normal"/>
    <w:link w:val="FooterChar"/>
    <w:uiPriority w:val="99"/>
    <w:unhideWhenUsed/>
    <w:rsid w:val="00CC04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4FA"/>
  </w:style>
  <w:style w:type="table" w:styleId="TableGrid">
    <w:name w:val="Table Grid"/>
    <w:basedOn w:val="TableNormal"/>
    <w:uiPriority w:val="39"/>
    <w:rsid w:val="00CC0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0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narayana sharma k</dc:creator>
  <cp:keywords/>
  <dc:description/>
  <cp:lastModifiedBy>Vishwa Bandhu Pathak</cp:lastModifiedBy>
  <cp:revision>2</cp:revision>
  <cp:lastPrinted>2023-11-30T06:22:00Z</cp:lastPrinted>
  <dcterms:created xsi:type="dcterms:W3CDTF">2026-01-23T12:43:00Z</dcterms:created>
  <dcterms:modified xsi:type="dcterms:W3CDTF">2026-01-23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3cc996-2b70-41d1-9830-7cd69e73e875</vt:lpwstr>
  </property>
</Properties>
</file>